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E7792B" w14:textId="77777777" w:rsidR="00027BE3" w:rsidRDefault="006B61ED">
      <w:pPr>
        <w:pStyle w:val="BodyText"/>
        <w:spacing w:before="64"/>
        <w:ind w:left="460"/>
      </w:pPr>
      <w:r>
        <w:rPr>
          <w:color w:val="333333"/>
        </w:rPr>
        <w:t xml:space="preserve">How to submit your assignment to </w:t>
      </w:r>
      <w:proofErr w:type="gramStart"/>
      <w:r>
        <w:rPr>
          <w:color w:val="333333"/>
        </w:rPr>
        <w:t>Turnitin:</w:t>
      </w:r>
      <w:proofErr w:type="gramEnd"/>
    </w:p>
    <w:p w14:paraId="6E2062DA" w14:textId="77777777" w:rsidR="00027BE3" w:rsidRDefault="00027BE3">
      <w:pPr>
        <w:pStyle w:val="BodyText"/>
        <w:rPr>
          <w:sz w:val="20"/>
        </w:rPr>
      </w:pPr>
    </w:p>
    <w:p w14:paraId="6B7D2553" w14:textId="0623E0A7" w:rsidR="00027BE3" w:rsidRDefault="00670C1F">
      <w:pPr>
        <w:pStyle w:val="ListParagraph"/>
        <w:numPr>
          <w:ilvl w:val="0"/>
          <w:numId w:val="2"/>
        </w:numPr>
        <w:tabs>
          <w:tab w:val="left" w:pos="460"/>
          <w:tab w:val="left" w:pos="461"/>
        </w:tabs>
        <w:spacing w:before="154" w:line="393" w:lineRule="auto"/>
        <w:ind w:right="1180"/>
        <w:rPr>
          <w:sz w:val="19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487547392" behindDoc="1" locked="0" layoutInCell="1" allowOverlap="1" wp14:anchorId="31D151E5" wp14:editId="51FF152A">
                <wp:simplePos x="0" y="0"/>
                <wp:positionH relativeFrom="page">
                  <wp:posOffset>5288280</wp:posOffset>
                </wp:positionH>
                <wp:positionV relativeFrom="paragraph">
                  <wp:posOffset>523240</wp:posOffset>
                </wp:positionV>
                <wp:extent cx="1813560" cy="922020"/>
                <wp:effectExtent l="0" t="0" r="15240" b="11430"/>
                <wp:wrapNone/>
                <wp:docPr id="1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3560" cy="92202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9B4D75" w14:textId="1B03CBDE" w:rsidR="00027BE3" w:rsidRDefault="006B61ED">
                            <w:pPr>
                              <w:spacing w:before="69"/>
                              <w:ind w:left="145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Click here</w:t>
                            </w:r>
                            <w:r w:rsidR="008E5730">
                              <w:rPr>
                                <w:rFonts w:ascii="Carlito"/>
                              </w:rPr>
                              <w:t xml:space="preserve">, the assessment name will be different for each module and my not necessarily say </w:t>
                            </w:r>
                            <w:r w:rsidR="008E5730">
                              <w:rPr>
                                <w:rFonts w:ascii="Carlito"/>
                              </w:rPr>
                              <w:t>“</w:t>
                            </w:r>
                            <w:r w:rsidR="008E5730">
                              <w:rPr>
                                <w:rFonts w:ascii="Carlito"/>
                              </w:rPr>
                              <w:t>Final Exam</w:t>
                            </w:r>
                            <w:r w:rsidR="008E5730">
                              <w:rPr>
                                <w:rFonts w:ascii="Carlito"/>
                              </w:rPr>
                              <w:t>”</w:t>
                            </w:r>
                            <w:r w:rsidR="008E5730">
                              <w:rPr>
                                <w:rFonts w:ascii="Carlito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D151E5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416.4pt;margin-top:41.2pt;width:142.8pt;height:72.6pt;z-index:-1576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" filled="f" strokeweight=".72pt">
                <v:textbox inset="0,0,0,0">
                  <w:txbxContent>
                    <w:p w14:paraId="769B4D75" w14:textId="1B03CBDE" w:rsidR="00027BE3" w:rsidRDefault="006B61ED">
                      <w:pPr>
                        <w:spacing w:before="69"/>
                        <w:ind w:left="145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Click here</w:t>
                      </w:r>
                      <w:r w:rsidR="008E5730">
                        <w:rPr>
                          <w:rFonts w:ascii="Carlito"/>
                        </w:rPr>
                        <w:t xml:space="preserve">, the assessment name will be different for each module and my not necessarily say </w:t>
                      </w:r>
                      <w:r w:rsidR="008E5730">
                        <w:rPr>
                          <w:rFonts w:ascii="Carlito"/>
                        </w:rPr>
                        <w:t>“</w:t>
                      </w:r>
                      <w:r w:rsidR="008E5730">
                        <w:rPr>
                          <w:rFonts w:ascii="Carlito"/>
                        </w:rPr>
                        <w:t>Final Exam</w:t>
                      </w:r>
                      <w:r w:rsidR="008E5730">
                        <w:rPr>
                          <w:rFonts w:ascii="Carlito"/>
                        </w:rPr>
                        <w:t>”</w:t>
                      </w:r>
                      <w:r w:rsidR="008E5730">
                        <w:rPr>
                          <w:rFonts w:ascii="Carlito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B61ED">
        <w:rPr>
          <w:color w:val="333333"/>
          <w:sz w:val="19"/>
        </w:rPr>
        <w:t xml:space="preserve">Find the part of the course site that contains the Turnitin assignment submission point. For all tests, this will be within the </w:t>
      </w:r>
      <w:r w:rsidR="006B61ED">
        <w:rPr>
          <w:b/>
          <w:color w:val="333333"/>
          <w:sz w:val="19"/>
          <w:u w:val="single" w:color="333333"/>
        </w:rPr>
        <w:t>Assessments</w:t>
      </w:r>
      <w:r w:rsidR="006B61ED">
        <w:rPr>
          <w:b/>
          <w:color w:val="333333"/>
          <w:spacing w:val="-1"/>
          <w:sz w:val="19"/>
        </w:rPr>
        <w:t xml:space="preserve"> </w:t>
      </w:r>
      <w:r w:rsidR="006B61ED">
        <w:rPr>
          <w:color w:val="333333"/>
          <w:sz w:val="19"/>
        </w:rPr>
        <w:t>section</w:t>
      </w:r>
    </w:p>
    <w:p w14:paraId="3B0DE327" w14:textId="33CB2784" w:rsidR="00027BE3" w:rsidRDefault="00670C1F">
      <w:pPr>
        <w:pStyle w:val="ListParagraph"/>
        <w:numPr>
          <w:ilvl w:val="0"/>
          <w:numId w:val="2"/>
        </w:numPr>
        <w:tabs>
          <w:tab w:val="left" w:pos="460"/>
          <w:tab w:val="left" w:pos="461"/>
        </w:tabs>
        <w:spacing w:before="4"/>
        <w:rPr>
          <w:sz w:val="19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15730688" behindDoc="0" locked="0" layoutInCell="1" allowOverlap="1" wp14:anchorId="463F8EAA" wp14:editId="44F2DB12">
                <wp:simplePos x="0" y="0"/>
                <wp:positionH relativeFrom="page">
                  <wp:posOffset>914400</wp:posOffset>
                </wp:positionH>
                <wp:positionV relativeFrom="paragraph">
                  <wp:posOffset>141605</wp:posOffset>
                </wp:positionV>
                <wp:extent cx="4291330" cy="1306195"/>
                <wp:effectExtent l="0" t="0" r="0" b="0"/>
                <wp:wrapNone/>
                <wp:docPr id="7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91330" cy="1306195"/>
                          <a:chOff x="1440" y="223"/>
                          <a:chExt cx="6758" cy="2057"/>
                        </a:xfrm>
                      </wpg:grpSpPr>
                      <pic:pic xmlns:pic="http://schemas.openxmlformats.org/drawingml/2006/picture">
                        <pic:nvPicPr>
                          <pic:cNvPr id="8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222"/>
                            <a:ext cx="6072" cy="16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28" y="1849"/>
                            <a:ext cx="557" cy="39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AutoShape 9"/>
                        <wps:cNvSpPr>
                          <a:spLocks/>
                        </wps:cNvSpPr>
                        <wps:spPr bwMode="auto">
                          <a:xfrm>
                            <a:off x="3624" y="308"/>
                            <a:ext cx="4574" cy="608"/>
                          </a:xfrm>
                          <a:custGeom>
                            <a:avLst/>
                            <a:gdLst>
                              <a:gd name="T0" fmla="+- 0 3736 3624"/>
                              <a:gd name="T1" fmla="*/ T0 w 4574"/>
                              <a:gd name="T2" fmla="+- 0 797 309"/>
                              <a:gd name="T3" fmla="*/ 797 h 608"/>
                              <a:gd name="T4" fmla="+- 0 3624 3624"/>
                              <a:gd name="T5" fmla="*/ T4 w 4574"/>
                              <a:gd name="T6" fmla="+- 0 871 309"/>
                              <a:gd name="T7" fmla="*/ 871 h 608"/>
                              <a:gd name="T8" fmla="+- 0 3750 3624"/>
                              <a:gd name="T9" fmla="*/ T8 w 4574"/>
                              <a:gd name="T10" fmla="+- 0 916 309"/>
                              <a:gd name="T11" fmla="*/ 916 h 608"/>
                              <a:gd name="T12" fmla="+- 0 3745 3624"/>
                              <a:gd name="T13" fmla="*/ T12 w 4574"/>
                              <a:gd name="T14" fmla="+- 0 869 309"/>
                              <a:gd name="T15" fmla="*/ 869 h 608"/>
                              <a:gd name="T16" fmla="+- 0 3724 3624"/>
                              <a:gd name="T17" fmla="*/ T16 w 4574"/>
                              <a:gd name="T18" fmla="+- 0 869 309"/>
                              <a:gd name="T19" fmla="*/ 869 h 608"/>
                              <a:gd name="T20" fmla="+- 0 3722 3624"/>
                              <a:gd name="T21" fmla="*/ T20 w 4574"/>
                              <a:gd name="T22" fmla="+- 0 849 309"/>
                              <a:gd name="T23" fmla="*/ 849 h 608"/>
                              <a:gd name="T24" fmla="+- 0 3742 3624"/>
                              <a:gd name="T25" fmla="*/ T24 w 4574"/>
                              <a:gd name="T26" fmla="+- 0 846 309"/>
                              <a:gd name="T27" fmla="*/ 846 h 608"/>
                              <a:gd name="T28" fmla="+- 0 3736 3624"/>
                              <a:gd name="T29" fmla="*/ T28 w 4574"/>
                              <a:gd name="T30" fmla="+- 0 797 309"/>
                              <a:gd name="T31" fmla="*/ 797 h 608"/>
                              <a:gd name="T32" fmla="+- 0 3742 3624"/>
                              <a:gd name="T33" fmla="*/ T32 w 4574"/>
                              <a:gd name="T34" fmla="+- 0 846 309"/>
                              <a:gd name="T35" fmla="*/ 846 h 608"/>
                              <a:gd name="T36" fmla="+- 0 3722 3624"/>
                              <a:gd name="T37" fmla="*/ T36 w 4574"/>
                              <a:gd name="T38" fmla="+- 0 849 309"/>
                              <a:gd name="T39" fmla="*/ 849 h 608"/>
                              <a:gd name="T40" fmla="+- 0 3724 3624"/>
                              <a:gd name="T41" fmla="*/ T40 w 4574"/>
                              <a:gd name="T42" fmla="+- 0 869 309"/>
                              <a:gd name="T43" fmla="*/ 869 h 608"/>
                              <a:gd name="T44" fmla="+- 0 3744 3624"/>
                              <a:gd name="T45" fmla="*/ T44 w 4574"/>
                              <a:gd name="T46" fmla="+- 0 866 309"/>
                              <a:gd name="T47" fmla="*/ 866 h 608"/>
                              <a:gd name="T48" fmla="+- 0 3742 3624"/>
                              <a:gd name="T49" fmla="*/ T48 w 4574"/>
                              <a:gd name="T50" fmla="+- 0 846 309"/>
                              <a:gd name="T51" fmla="*/ 846 h 608"/>
                              <a:gd name="T52" fmla="+- 0 3744 3624"/>
                              <a:gd name="T53" fmla="*/ T52 w 4574"/>
                              <a:gd name="T54" fmla="+- 0 866 309"/>
                              <a:gd name="T55" fmla="*/ 866 h 608"/>
                              <a:gd name="T56" fmla="+- 0 3724 3624"/>
                              <a:gd name="T57" fmla="*/ T56 w 4574"/>
                              <a:gd name="T58" fmla="+- 0 869 309"/>
                              <a:gd name="T59" fmla="*/ 869 h 608"/>
                              <a:gd name="T60" fmla="+- 0 3745 3624"/>
                              <a:gd name="T61" fmla="*/ T60 w 4574"/>
                              <a:gd name="T62" fmla="+- 0 869 309"/>
                              <a:gd name="T63" fmla="*/ 869 h 608"/>
                              <a:gd name="T64" fmla="+- 0 3744 3624"/>
                              <a:gd name="T65" fmla="*/ T64 w 4574"/>
                              <a:gd name="T66" fmla="+- 0 866 309"/>
                              <a:gd name="T67" fmla="*/ 866 h 608"/>
                              <a:gd name="T68" fmla="+- 0 8195 3624"/>
                              <a:gd name="T69" fmla="*/ T68 w 4574"/>
                              <a:gd name="T70" fmla="+- 0 309 309"/>
                              <a:gd name="T71" fmla="*/ 309 h 608"/>
                              <a:gd name="T72" fmla="+- 0 3742 3624"/>
                              <a:gd name="T73" fmla="*/ T72 w 4574"/>
                              <a:gd name="T74" fmla="+- 0 846 309"/>
                              <a:gd name="T75" fmla="*/ 846 h 608"/>
                              <a:gd name="T76" fmla="+- 0 3744 3624"/>
                              <a:gd name="T77" fmla="*/ T76 w 4574"/>
                              <a:gd name="T78" fmla="+- 0 866 309"/>
                              <a:gd name="T79" fmla="*/ 866 h 608"/>
                              <a:gd name="T80" fmla="+- 0 8197 3624"/>
                              <a:gd name="T81" fmla="*/ T80 w 4574"/>
                              <a:gd name="T82" fmla="+- 0 329 309"/>
                              <a:gd name="T83" fmla="*/ 329 h 608"/>
                              <a:gd name="T84" fmla="+- 0 8195 3624"/>
                              <a:gd name="T85" fmla="*/ T84 w 4574"/>
                              <a:gd name="T86" fmla="+- 0 309 309"/>
                              <a:gd name="T87" fmla="*/ 309 h 6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4574" h="608">
                                <a:moveTo>
                                  <a:pt x="112" y="488"/>
                                </a:moveTo>
                                <a:lnTo>
                                  <a:pt x="0" y="562"/>
                                </a:lnTo>
                                <a:lnTo>
                                  <a:pt x="126" y="607"/>
                                </a:lnTo>
                                <a:lnTo>
                                  <a:pt x="121" y="560"/>
                                </a:lnTo>
                                <a:lnTo>
                                  <a:pt x="100" y="560"/>
                                </a:lnTo>
                                <a:lnTo>
                                  <a:pt x="98" y="540"/>
                                </a:lnTo>
                                <a:lnTo>
                                  <a:pt x="118" y="537"/>
                                </a:lnTo>
                                <a:lnTo>
                                  <a:pt x="112" y="488"/>
                                </a:lnTo>
                                <a:close/>
                                <a:moveTo>
                                  <a:pt x="118" y="537"/>
                                </a:moveTo>
                                <a:lnTo>
                                  <a:pt x="98" y="540"/>
                                </a:lnTo>
                                <a:lnTo>
                                  <a:pt x="100" y="560"/>
                                </a:lnTo>
                                <a:lnTo>
                                  <a:pt x="120" y="557"/>
                                </a:lnTo>
                                <a:lnTo>
                                  <a:pt x="118" y="537"/>
                                </a:lnTo>
                                <a:close/>
                                <a:moveTo>
                                  <a:pt x="120" y="557"/>
                                </a:moveTo>
                                <a:lnTo>
                                  <a:pt x="100" y="560"/>
                                </a:lnTo>
                                <a:lnTo>
                                  <a:pt x="121" y="560"/>
                                </a:lnTo>
                                <a:lnTo>
                                  <a:pt x="120" y="557"/>
                                </a:lnTo>
                                <a:close/>
                                <a:moveTo>
                                  <a:pt x="4571" y="0"/>
                                </a:moveTo>
                                <a:lnTo>
                                  <a:pt x="118" y="537"/>
                                </a:lnTo>
                                <a:lnTo>
                                  <a:pt x="120" y="557"/>
                                </a:lnTo>
                                <a:lnTo>
                                  <a:pt x="4573" y="20"/>
                                </a:lnTo>
                                <a:lnTo>
                                  <a:pt x="457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1440" y="2067"/>
                            <a:ext cx="3360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548D35" w14:textId="77777777" w:rsidR="00027BE3" w:rsidRDefault="006B61ED">
                              <w:pPr>
                                <w:spacing w:line="212" w:lineRule="exact"/>
                                <w:rPr>
                                  <w:sz w:val="19"/>
                                </w:rPr>
                              </w:pPr>
                              <w:r>
                                <w:rPr>
                                  <w:color w:val="333333"/>
                                  <w:sz w:val="19"/>
                                </w:rPr>
                                <w:t>To submit your assignment, click on th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5451" y="2067"/>
                            <a:ext cx="433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C8B80D" w14:textId="77777777" w:rsidR="00027BE3" w:rsidRDefault="006B61ED">
                              <w:pPr>
                                <w:spacing w:line="212" w:lineRule="exact"/>
                                <w:rPr>
                                  <w:sz w:val="19"/>
                                </w:rPr>
                              </w:pPr>
                              <w:r>
                                <w:rPr>
                                  <w:color w:val="333333"/>
                                  <w:sz w:val="19"/>
                                </w:rPr>
                                <w:t>Icon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463F8EAA" id="Group 6" o:spid="_x0000_s1027" style="position:absolute;left:0;text-align:left;margin-left:1in;margin-top:11.15pt;width:337.9pt;height:102.85pt;z-index:15730688;mso-position-horizontal-relative:page" coordorigin="1440,223" coordsize="6758,20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8" type="#_x0000_t75" style="position:absolute;left:1440;top:222;width:6072;height:16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">
                  <v:imagedata r:id="rId7" o:title=""/>
                </v:shape>
                <v:shape id="Picture 10" o:spid="_x0000_s1029" type="#_x0000_t75" style="position:absolute;left:4828;top:1849;width:557;height:3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">
                  <v:imagedata r:id="rId8" o:title=""/>
                </v:shape>
                <v:shape id="AutoShape 9" o:spid="_x0000_s1030" style="position:absolute;left:3624;top:308;width:4574;height:608;visibility:visible;mso-wrap-style:square;v-text-anchor:top" coordsize="4574,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" path="m112,488l,562r126,45l121,560r-21,l98,540r20,-3l112,488xm118,537r-20,3l100,560r20,-3l118,537xm120,557r-20,3l121,560r-1,-3xm4571,l118,537r2,20l4573,20,4571,xe" fillcolor="black" stroked="f">
                  <v:path arrowok="t" o:connecttype="custom" o:connectlocs="112,797;0,871;126,916;121,869;100,869;98,849;118,846;112,797;118,846;98,849;100,869;120,866;118,846;120,866;100,869;121,869;120,866;4571,309;118,846;120,866;4573,329;4571,309" o:connectangles="0,0,0,0,0,0,0,0,0,0,0,0,0,0,0,0,0,0,0,0,0,0"/>
                </v:shape>
                <v:shape id="Text Box 8" o:spid="_x0000_s1031" type="#_x0000_t202" style="position:absolute;left:1440;top:2067;width:3360;height:2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 filled="f" stroked="f">
                  <v:textbox inset="0,0,0,0">
                    <w:txbxContent>
                      <w:p w14:paraId="38548D35" w14:textId="77777777" w:rsidR="00027BE3" w:rsidRDefault="006B61ED">
                        <w:pPr>
                          <w:spacing w:line="212" w:lineRule="exact"/>
                          <w:rPr>
                            <w:sz w:val="19"/>
                          </w:rPr>
                        </w:pPr>
                        <w:r>
                          <w:rPr>
                            <w:color w:val="333333"/>
                            <w:sz w:val="19"/>
                          </w:rPr>
                          <w:t>To submit your assignment, click on the</w:t>
                        </w:r>
                      </w:p>
                    </w:txbxContent>
                  </v:textbox>
                </v:shape>
                <v:shape id="Text Box 7" o:spid="_x0000_s1032" type="#_x0000_t202" style="position:absolute;left:5451;top:2067;width:433;height:2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14:paraId="61C8B80D" w14:textId="77777777" w:rsidR="00027BE3" w:rsidRDefault="006B61ED">
                        <w:pPr>
                          <w:spacing w:line="212" w:lineRule="exact"/>
                          <w:rPr>
                            <w:sz w:val="19"/>
                          </w:rPr>
                        </w:pPr>
                        <w:r>
                          <w:rPr>
                            <w:color w:val="333333"/>
                            <w:sz w:val="19"/>
                          </w:rPr>
                          <w:t>Icon.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6B61ED">
        <w:rPr>
          <w:color w:val="333333"/>
          <w:sz w:val="19"/>
        </w:rPr>
        <w:t>Click on the Turnitin</w:t>
      </w:r>
      <w:r w:rsidR="006B61ED">
        <w:rPr>
          <w:color w:val="333333"/>
          <w:spacing w:val="-4"/>
          <w:sz w:val="19"/>
        </w:rPr>
        <w:t xml:space="preserve"> </w:t>
      </w:r>
      <w:r w:rsidR="006B61ED">
        <w:rPr>
          <w:color w:val="333333"/>
          <w:sz w:val="19"/>
        </w:rPr>
        <w:t>assignment</w:t>
      </w:r>
    </w:p>
    <w:p w14:paraId="1ED02EB4" w14:textId="77777777" w:rsidR="00027BE3" w:rsidRDefault="00027BE3">
      <w:pPr>
        <w:pStyle w:val="BodyText"/>
        <w:rPr>
          <w:sz w:val="20"/>
        </w:rPr>
      </w:pPr>
    </w:p>
    <w:p w14:paraId="339C7992" w14:textId="77777777" w:rsidR="00027BE3" w:rsidRDefault="00027BE3">
      <w:pPr>
        <w:pStyle w:val="BodyText"/>
        <w:rPr>
          <w:sz w:val="20"/>
        </w:rPr>
      </w:pPr>
    </w:p>
    <w:p w14:paraId="14F0A923" w14:textId="77777777" w:rsidR="00027BE3" w:rsidRDefault="00027BE3">
      <w:pPr>
        <w:pStyle w:val="BodyText"/>
        <w:rPr>
          <w:sz w:val="20"/>
        </w:rPr>
      </w:pPr>
    </w:p>
    <w:p w14:paraId="6F95680C" w14:textId="77777777" w:rsidR="00027BE3" w:rsidRDefault="00027BE3">
      <w:pPr>
        <w:pStyle w:val="BodyText"/>
        <w:rPr>
          <w:sz w:val="20"/>
        </w:rPr>
      </w:pPr>
    </w:p>
    <w:p w14:paraId="51C58760" w14:textId="77777777" w:rsidR="00027BE3" w:rsidRDefault="00027BE3">
      <w:pPr>
        <w:pStyle w:val="BodyText"/>
        <w:rPr>
          <w:sz w:val="20"/>
        </w:rPr>
      </w:pPr>
    </w:p>
    <w:p w14:paraId="21E740D3" w14:textId="77777777" w:rsidR="00027BE3" w:rsidRDefault="00027BE3">
      <w:pPr>
        <w:pStyle w:val="BodyText"/>
        <w:rPr>
          <w:sz w:val="20"/>
        </w:rPr>
      </w:pPr>
      <w:bookmarkStart w:id="0" w:name="_GoBack"/>
      <w:bookmarkEnd w:id="0"/>
    </w:p>
    <w:p w14:paraId="3FAE950D" w14:textId="77777777" w:rsidR="00027BE3" w:rsidRDefault="00027BE3">
      <w:pPr>
        <w:pStyle w:val="BodyText"/>
        <w:rPr>
          <w:sz w:val="20"/>
        </w:rPr>
      </w:pPr>
    </w:p>
    <w:p w14:paraId="2798E89E" w14:textId="77777777" w:rsidR="00027BE3" w:rsidRDefault="00027BE3">
      <w:pPr>
        <w:pStyle w:val="BodyText"/>
        <w:spacing w:before="9"/>
      </w:pPr>
    </w:p>
    <w:p w14:paraId="3020C785" w14:textId="5609B74D" w:rsidR="00027BE3" w:rsidRDefault="00670C1F">
      <w:pPr>
        <w:pStyle w:val="BodyText"/>
        <w:spacing w:before="1"/>
        <w:ind w:left="100"/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15731712" behindDoc="0" locked="0" layoutInCell="1" allowOverlap="1" wp14:anchorId="0F50ECBF" wp14:editId="4E636440">
                <wp:simplePos x="0" y="0"/>
                <wp:positionH relativeFrom="page">
                  <wp:posOffset>914400</wp:posOffset>
                </wp:positionH>
                <wp:positionV relativeFrom="paragraph">
                  <wp:posOffset>-195580</wp:posOffset>
                </wp:positionV>
                <wp:extent cx="5598160" cy="1227455"/>
                <wp:effectExtent l="0" t="0" r="0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98160" cy="1227455"/>
                          <a:chOff x="1440" y="-308"/>
                          <a:chExt cx="8816" cy="1933"/>
                        </a:xfrm>
                      </wpg:grpSpPr>
                      <pic:pic xmlns:pic="http://schemas.openxmlformats.org/drawingml/2006/picture">
                        <pic:nvPicPr>
                          <pic:cNvPr id="4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339"/>
                            <a:ext cx="7973" cy="128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" name="AutoShape 4"/>
                        <wps:cNvSpPr>
                          <a:spLocks/>
                        </wps:cNvSpPr>
                        <wps:spPr bwMode="auto">
                          <a:xfrm>
                            <a:off x="9094" y="181"/>
                            <a:ext cx="328" cy="1053"/>
                          </a:xfrm>
                          <a:custGeom>
                            <a:avLst/>
                            <a:gdLst>
                              <a:gd name="T0" fmla="+- 0 9094 9094"/>
                              <a:gd name="T1" fmla="*/ T0 w 328"/>
                              <a:gd name="T2" fmla="+- 0 1102 181"/>
                              <a:gd name="T3" fmla="*/ 1102 h 1053"/>
                              <a:gd name="T4" fmla="+- 0 9120 9094"/>
                              <a:gd name="T5" fmla="*/ T4 w 328"/>
                              <a:gd name="T6" fmla="+- 0 1234 181"/>
                              <a:gd name="T7" fmla="*/ 1234 h 1053"/>
                              <a:gd name="T8" fmla="+- 0 9205 9094"/>
                              <a:gd name="T9" fmla="*/ T8 w 328"/>
                              <a:gd name="T10" fmla="+- 0 1140 181"/>
                              <a:gd name="T11" fmla="*/ 1140 h 1053"/>
                              <a:gd name="T12" fmla="+- 0 9156 9094"/>
                              <a:gd name="T13" fmla="*/ T12 w 328"/>
                              <a:gd name="T14" fmla="+- 0 1140 181"/>
                              <a:gd name="T15" fmla="*/ 1140 h 1053"/>
                              <a:gd name="T16" fmla="+- 0 9137 9094"/>
                              <a:gd name="T17" fmla="*/ T16 w 328"/>
                              <a:gd name="T18" fmla="+- 0 1135 181"/>
                              <a:gd name="T19" fmla="*/ 1135 h 1053"/>
                              <a:gd name="T20" fmla="+- 0 9143 9094"/>
                              <a:gd name="T21" fmla="*/ T20 w 328"/>
                              <a:gd name="T22" fmla="+- 0 1115 181"/>
                              <a:gd name="T23" fmla="*/ 1115 h 1053"/>
                              <a:gd name="T24" fmla="+- 0 9094 9094"/>
                              <a:gd name="T25" fmla="*/ T24 w 328"/>
                              <a:gd name="T26" fmla="+- 0 1102 181"/>
                              <a:gd name="T27" fmla="*/ 1102 h 1053"/>
                              <a:gd name="T28" fmla="+- 0 9143 9094"/>
                              <a:gd name="T29" fmla="*/ T28 w 328"/>
                              <a:gd name="T30" fmla="+- 0 1115 181"/>
                              <a:gd name="T31" fmla="*/ 1115 h 1053"/>
                              <a:gd name="T32" fmla="+- 0 9137 9094"/>
                              <a:gd name="T33" fmla="*/ T32 w 328"/>
                              <a:gd name="T34" fmla="+- 0 1135 181"/>
                              <a:gd name="T35" fmla="*/ 1135 h 1053"/>
                              <a:gd name="T36" fmla="+- 0 9156 9094"/>
                              <a:gd name="T37" fmla="*/ T36 w 328"/>
                              <a:gd name="T38" fmla="+- 0 1140 181"/>
                              <a:gd name="T39" fmla="*/ 1140 h 1053"/>
                              <a:gd name="T40" fmla="+- 0 9162 9094"/>
                              <a:gd name="T41" fmla="*/ T40 w 328"/>
                              <a:gd name="T42" fmla="+- 0 1121 181"/>
                              <a:gd name="T43" fmla="*/ 1121 h 1053"/>
                              <a:gd name="T44" fmla="+- 0 9143 9094"/>
                              <a:gd name="T45" fmla="*/ T44 w 328"/>
                              <a:gd name="T46" fmla="+- 0 1115 181"/>
                              <a:gd name="T47" fmla="*/ 1115 h 1053"/>
                              <a:gd name="T48" fmla="+- 0 9162 9094"/>
                              <a:gd name="T49" fmla="*/ T48 w 328"/>
                              <a:gd name="T50" fmla="+- 0 1121 181"/>
                              <a:gd name="T51" fmla="*/ 1121 h 1053"/>
                              <a:gd name="T52" fmla="+- 0 9156 9094"/>
                              <a:gd name="T53" fmla="*/ T52 w 328"/>
                              <a:gd name="T54" fmla="+- 0 1140 181"/>
                              <a:gd name="T55" fmla="*/ 1140 h 1053"/>
                              <a:gd name="T56" fmla="+- 0 9205 9094"/>
                              <a:gd name="T57" fmla="*/ T56 w 328"/>
                              <a:gd name="T58" fmla="+- 0 1140 181"/>
                              <a:gd name="T59" fmla="*/ 1140 h 1053"/>
                              <a:gd name="T60" fmla="+- 0 9210 9094"/>
                              <a:gd name="T61" fmla="*/ T60 w 328"/>
                              <a:gd name="T62" fmla="+- 0 1134 181"/>
                              <a:gd name="T63" fmla="*/ 1134 h 1053"/>
                              <a:gd name="T64" fmla="+- 0 9162 9094"/>
                              <a:gd name="T65" fmla="*/ T64 w 328"/>
                              <a:gd name="T66" fmla="+- 0 1121 181"/>
                              <a:gd name="T67" fmla="*/ 1121 h 1053"/>
                              <a:gd name="T68" fmla="+- 0 9402 9094"/>
                              <a:gd name="T69" fmla="*/ T68 w 328"/>
                              <a:gd name="T70" fmla="+- 0 181 181"/>
                              <a:gd name="T71" fmla="*/ 181 h 1053"/>
                              <a:gd name="T72" fmla="+- 0 9143 9094"/>
                              <a:gd name="T73" fmla="*/ T72 w 328"/>
                              <a:gd name="T74" fmla="+- 0 1115 181"/>
                              <a:gd name="T75" fmla="*/ 1115 h 1053"/>
                              <a:gd name="T76" fmla="+- 0 9162 9094"/>
                              <a:gd name="T77" fmla="*/ T76 w 328"/>
                              <a:gd name="T78" fmla="+- 0 1121 181"/>
                              <a:gd name="T79" fmla="*/ 1121 h 1053"/>
                              <a:gd name="T80" fmla="+- 0 9422 9094"/>
                              <a:gd name="T81" fmla="*/ T80 w 328"/>
                              <a:gd name="T82" fmla="+- 0 186 181"/>
                              <a:gd name="T83" fmla="*/ 186 h 1053"/>
                              <a:gd name="T84" fmla="+- 0 9402 9094"/>
                              <a:gd name="T85" fmla="*/ T84 w 328"/>
                              <a:gd name="T86" fmla="+- 0 181 181"/>
                              <a:gd name="T87" fmla="*/ 181 h 105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328" h="1053">
                                <a:moveTo>
                                  <a:pt x="0" y="921"/>
                                </a:moveTo>
                                <a:lnTo>
                                  <a:pt x="26" y="1053"/>
                                </a:lnTo>
                                <a:lnTo>
                                  <a:pt x="111" y="959"/>
                                </a:lnTo>
                                <a:lnTo>
                                  <a:pt x="62" y="959"/>
                                </a:lnTo>
                                <a:lnTo>
                                  <a:pt x="43" y="954"/>
                                </a:lnTo>
                                <a:lnTo>
                                  <a:pt x="49" y="934"/>
                                </a:lnTo>
                                <a:lnTo>
                                  <a:pt x="0" y="921"/>
                                </a:lnTo>
                                <a:close/>
                                <a:moveTo>
                                  <a:pt x="49" y="934"/>
                                </a:moveTo>
                                <a:lnTo>
                                  <a:pt x="43" y="954"/>
                                </a:lnTo>
                                <a:lnTo>
                                  <a:pt x="62" y="959"/>
                                </a:lnTo>
                                <a:lnTo>
                                  <a:pt x="68" y="940"/>
                                </a:lnTo>
                                <a:lnTo>
                                  <a:pt x="49" y="934"/>
                                </a:lnTo>
                                <a:close/>
                                <a:moveTo>
                                  <a:pt x="68" y="940"/>
                                </a:moveTo>
                                <a:lnTo>
                                  <a:pt x="62" y="959"/>
                                </a:lnTo>
                                <a:lnTo>
                                  <a:pt x="111" y="959"/>
                                </a:lnTo>
                                <a:lnTo>
                                  <a:pt x="116" y="953"/>
                                </a:lnTo>
                                <a:lnTo>
                                  <a:pt x="68" y="940"/>
                                </a:lnTo>
                                <a:close/>
                                <a:moveTo>
                                  <a:pt x="308" y="0"/>
                                </a:moveTo>
                                <a:lnTo>
                                  <a:pt x="49" y="934"/>
                                </a:lnTo>
                                <a:lnTo>
                                  <a:pt x="68" y="940"/>
                                </a:lnTo>
                                <a:lnTo>
                                  <a:pt x="328" y="5"/>
                                </a:lnTo>
                                <a:lnTo>
                                  <a:pt x="3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8976" y="-302"/>
                            <a:ext cx="1272" cy="480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4656A01" w14:textId="77777777" w:rsidR="00027BE3" w:rsidRDefault="006B61ED">
                              <w:pPr>
                                <w:spacing w:before="67"/>
                                <w:ind w:left="145"/>
                                <w:rPr>
                                  <w:rFonts w:ascii="Carlito"/>
                                </w:rPr>
                              </w:pPr>
                              <w:r>
                                <w:rPr>
                                  <w:rFonts w:ascii="Carlito"/>
                                </w:rPr>
                                <w:t>Click her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0F50ECBF" id="Group 2" o:spid="_x0000_s1033" style="position:absolute;left:0;text-align:left;margin-left:1in;margin-top:-15.4pt;width:440.8pt;height:96.65pt;z-index:15731712;mso-position-horizontal-relative:page" coordorigin="1440,-308" coordsize="8816,19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">
                <v:shape id="Picture 5" o:spid="_x0000_s1034" type="#_x0000_t75" style="position:absolute;left:1440;top:339;width:7973;height:12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">
                  <v:imagedata r:id="rId10" o:title=""/>
                </v:shape>
                <v:shape id="AutoShape 4" o:spid="_x0000_s1035" style="position:absolute;left:9094;top:181;width:328;height:1053;visibility:visible;mso-wrap-style:square;v-text-anchor:top" coordsize="328,1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" path="m,921r26,132l111,959r-49,l43,954r6,-20l,921xm49,934r-6,20l62,959r6,-19l49,934xm68,940r-6,19l111,959r5,-6l68,940xm308,l49,934r19,6l328,5,308,xe" fillcolor="black" stroked="f">
                  <v:path arrowok="t" o:connecttype="custom" o:connectlocs="0,1102;26,1234;111,1140;62,1140;43,1135;49,1115;0,1102;49,1115;43,1135;62,1140;68,1121;49,1115;68,1121;62,1140;111,1140;116,1134;68,1121;308,181;49,1115;68,1121;328,186;308,181" o:connectangles="0,0,0,0,0,0,0,0,0,0,0,0,0,0,0,0,0,0,0,0,0,0"/>
                </v:shape>
                <v:shape id="Text Box 3" o:spid="_x0000_s1036" type="#_x0000_t202" style="position:absolute;left:8976;top:-302;width:1272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" filled="f" strokeweight=".72pt">
                  <v:textbox inset="0,0,0,0">
                    <w:txbxContent>
                      <w:p w14:paraId="64656A01" w14:textId="77777777" w:rsidR="00027BE3" w:rsidRDefault="006B61ED">
                        <w:pPr>
                          <w:spacing w:before="67"/>
                          <w:ind w:left="145"/>
                          <w:rPr>
                            <w:rFonts w:ascii="Carlito"/>
                          </w:rPr>
                        </w:pPr>
                        <w:r>
                          <w:rPr>
                            <w:rFonts w:ascii="Carlito"/>
                          </w:rPr>
                          <w:t>Click here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6B61ED">
        <w:rPr>
          <w:color w:val="333333"/>
        </w:rPr>
        <w:t>3.</w:t>
      </w:r>
    </w:p>
    <w:p w14:paraId="74931626" w14:textId="77777777" w:rsidR="00027BE3" w:rsidRDefault="00027BE3">
      <w:pPr>
        <w:pStyle w:val="BodyText"/>
        <w:rPr>
          <w:sz w:val="20"/>
        </w:rPr>
      </w:pPr>
    </w:p>
    <w:p w14:paraId="49C5B208" w14:textId="77777777" w:rsidR="00027BE3" w:rsidRDefault="00027BE3">
      <w:pPr>
        <w:pStyle w:val="BodyText"/>
        <w:rPr>
          <w:sz w:val="20"/>
        </w:rPr>
      </w:pPr>
    </w:p>
    <w:p w14:paraId="404BAB0F" w14:textId="77777777" w:rsidR="00027BE3" w:rsidRDefault="00027BE3">
      <w:pPr>
        <w:pStyle w:val="BodyText"/>
        <w:rPr>
          <w:sz w:val="20"/>
        </w:rPr>
      </w:pPr>
    </w:p>
    <w:p w14:paraId="31EE233C" w14:textId="77777777" w:rsidR="00027BE3" w:rsidRDefault="00027BE3">
      <w:pPr>
        <w:pStyle w:val="BodyText"/>
        <w:rPr>
          <w:sz w:val="20"/>
        </w:rPr>
      </w:pPr>
    </w:p>
    <w:p w14:paraId="17CA84E6" w14:textId="77777777" w:rsidR="00027BE3" w:rsidRDefault="00027BE3">
      <w:pPr>
        <w:pStyle w:val="BodyText"/>
        <w:rPr>
          <w:sz w:val="20"/>
        </w:rPr>
      </w:pPr>
    </w:p>
    <w:p w14:paraId="4F5925B3" w14:textId="77777777" w:rsidR="00027BE3" w:rsidRDefault="00027BE3">
      <w:pPr>
        <w:pStyle w:val="BodyText"/>
        <w:rPr>
          <w:sz w:val="20"/>
        </w:rPr>
      </w:pPr>
    </w:p>
    <w:p w14:paraId="2A081C12" w14:textId="77777777" w:rsidR="00027BE3" w:rsidRDefault="00027BE3">
      <w:pPr>
        <w:pStyle w:val="BodyText"/>
        <w:spacing w:before="4"/>
        <w:rPr>
          <w:sz w:val="18"/>
        </w:rPr>
      </w:pPr>
    </w:p>
    <w:p w14:paraId="1429A26D" w14:textId="77777777" w:rsidR="00027BE3" w:rsidRDefault="006B61ED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rPr>
          <w:color w:val="333333"/>
          <w:sz w:val="19"/>
        </w:rPr>
      </w:pPr>
      <w:r>
        <w:rPr>
          <w:noProof/>
          <w:lang w:val="en-GB" w:eastAsia="en-GB"/>
        </w:rPr>
        <w:drawing>
          <wp:anchor distT="0" distB="0" distL="0" distR="0" simplePos="0" relativeHeight="251659264" behindDoc="0" locked="0" layoutInCell="1" allowOverlap="1" wp14:anchorId="2E971ED3" wp14:editId="76864A68">
            <wp:simplePos x="0" y="0"/>
            <wp:positionH relativeFrom="page">
              <wp:posOffset>1846916</wp:posOffset>
            </wp:positionH>
            <wp:positionV relativeFrom="paragraph">
              <wp:posOffset>163847</wp:posOffset>
            </wp:positionV>
            <wp:extent cx="281048" cy="285750"/>
            <wp:effectExtent l="0" t="0" r="0" b="0"/>
            <wp:wrapTopAndBottom/>
            <wp:docPr id="1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048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333333"/>
          <w:sz w:val="19"/>
        </w:rPr>
        <w:t xml:space="preserve">You will now see the </w:t>
      </w:r>
      <w:r>
        <w:rPr>
          <w:b/>
          <w:color w:val="333333"/>
          <w:sz w:val="19"/>
        </w:rPr>
        <w:t xml:space="preserve">Submit Paper </w:t>
      </w:r>
      <w:r>
        <w:rPr>
          <w:color w:val="333333"/>
          <w:sz w:val="19"/>
        </w:rPr>
        <w:t xml:space="preserve">page. Enter a name for your assignment in the </w:t>
      </w:r>
      <w:r>
        <w:rPr>
          <w:b/>
          <w:color w:val="333333"/>
          <w:sz w:val="19"/>
        </w:rPr>
        <w:t>Submission title</w:t>
      </w:r>
      <w:r>
        <w:rPr>
          <w:b/>
          <w:color w:val="333333"/>
          <w:spacing w:val="-27"/>
          <w:sz w:val="19"/>
        </w:rPr>
        <w:t xml:space="preserve"> </w:t>
      </w:r>
      <w:r>
        <w:rPr>
          <w:color w:val="333333"/>
          <w:sz w:val="19"/>
        </w:rPr>
        <w:t>box.</w:t>
      </w:r>
    </w:p>
    <w:p w14:paraId="1C48F8CE" w14:textId="77777777" w:rsidR="00027BE3" w:rsidRDefault="006B61ED">
      <w:pPr>
        <w:pStyle w:val="ListParagraph"/>
        <w:numPr>
          <w:ilvl w:val="0"/>
          <w:numId w:val="1"/>
        </w:numPr>
        <w:tabs>
          <w:tab w:val="left" w:pos="460"/>
          <w:tab w:val="left" w:pos="461"/>
          <w:tab w:val="left" w:pos="2545"/>
        </w:tabs>
        <w:rPr>
          <w:color w:val="333333"/>
          <w:sz w:val="19"/>
        </w:rPr>
      </w:pPr>
      <w:r>
        <w:rPr>
          <w:color w:val="333333"/>
          <w:sz w:val="19"/>
        </w:rPr>
        <w:t>Click the</w:t>
      </w:r>
      <w:r>
        <w:rPr>
          <w:color w:val="333333"/>
          <w:spacing w:val="-1"/>
          <w:sz w:val="19"/>
        </w:rPr>
        <w:t xml:space="preserve"> </w:t>
      </w:r>
      <w:r>
        <w:rPr>
          <w:color w:val="333333"/>
          <w:sz w:val="19"/>
        </w:rPr>
        <w:t>on the</w:t>
      </w:r>
      <w:r>
        <w:rPr>
          <w:color w:val="333333"/>
          <w:sz w:val="19"/>
        </w:rPr>
        <w:tab/>
        <w:t>button and browse to find your</w:t>
      </w:r>
      <w:r>
        <w:rPr>
          <w:color w:val="333333"/>
          <w:spacing w:val="-1"/>
          <w:sz w:val="19"/>
        </w:rPr>
        <w:t xml:space="preserve"> </w:t>
      </w:r>
      <w:r>
        <w:rPr>
          <w:color w:val="333333"/>
          <w:sz w:val="19"/>
        </w:rPr>
        <w:t>file.</w:t>
      </w:r>
    </w:p>
    <w:p w14:paraId="367DBC12" w14:textId="77777777" w:rsidR="00027BE3" w:rsidRDefault="006B61ED">
      <w:pPr>
        <w:pStyle w:val="BodyText"/>
        <w:spacing w:before="1"/>
        <w:rPr>
          <w:sz w:val="14"/>
        </w:rPr>
      </w:pPr>
      <w:r>
        <w:rPr>
          <w:noProof/>
          <w:lang w:val="en-GB" w:eastAsia="en-GB"/>
        </w:rPr>
        <w:drawing>
          <wp:anchor distT="0" distB="0" distL="0" distR="0" simplePos="0" relativeHeight="251660288" behindDoc="0" locked="0" layoutInCell="1" allowOverlap="1" wp14:anchorId="18E17C1B" wp14:editId="1D62E942">
            <wp:simplePos x="0" y="0"/>
            <wp:positionH relativeFrom="page">
              <wp:posOffset>971501</wp:posOffset>
            </wp:positionH>
            <wp:positionV relativeFrom="paragraph">
              <wp:posOffset>128202</wp:posOffset>
            </wp:positionV>
            <wp:extent cx="1735684" cy="450056"/>
            <wp:effectExtent l="0" t="0" r="0" b="0"/>
            <wp:wrapTopAndBottom/>
            <wp:docPr id="3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5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35684" cy="4500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A4D216" w14:textId="77777777" w:rsidR="00027BE3" w:rsidRDefault="00027BE3">
      <w:pPr>
        <w:pStyle w:val="BodyText"/>
        <w:spacing w:before="3"/>
        <w:rPr>
          <w:sz w:val="24"/>
        </w:rPr>
      </w:pPr>
    </w:p>
    <w:p w14:paraId="1E1C5DC7" w14:textId="77777777" w:rsidR="00027BE3" w:rsidRDefault="006B61ED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before="1"/>
        <w:rPr>
          <w:color w:val="333333"/>
          <w:sz w:val="19"/>
        </w:rPr>
      </w:pPr>
      <w:r>
        <w:rPr>
          <w:color w:val="333333"/>
          <w:sz w:val="19"/>
        </w:rPr>
        <w:t xml:space="preserve">Click </w:t>
      </w:r>
      <w:r>
        <w:rPr>
          <w:b/>
          <w:color w:val="333333"/>
          <w:sz w:val="19"/>
        </w:rPr>
        <w:t xml:space="preserve">Upload this file </w:t>
      </w:r>
      <w:r>
        <w:rPr>
          <w:color w:val="333333"/>
          <w:sz w:val="19"/>
        </w:rPr>
        <w:t>to load your file into</w:t>
      </w:r>
      <w:r>
        <w:rPr>
          <w:color w:val="333333"/>
          <w:spacing w:val="-4"/>
          <w:sz w:val="19"/>
        </w:rPr>
        <w:t xml:space="preserve"> </w:t>
      </w:r>
      <w:r>
        <w:rPr>
          <w:color w:val="333333"/>
          <w:sz w:val="19"/>
        </w:rPr>
        <w:t>Turnitin.</w:t>
      </w:r>
    </w:p>
    <w:p w14:paraId="41464F38" w14:textId="77777777" w:rsidR="00027BE3" w:rsidRDefault="006B61ED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before="141" w:line="396" w:lineRule="auto"/>
        <w:ind w:right="442"/>
        <w:rPr>
          <w:b/>
          <w:color w:val="333333"/>
          <w:sz w:val="19"/>
        </w:rPr>
      </w:pPr>
      <w:r>
        <w:rPr>
          <w:color w:val="333333"/>
          <w:sz w:val="19"/>
        </w:rPr>
        <w:t xml:space="preserve">Click on </w:t>
      </w:r>
      <w:r>
        <w:rPr>
          <w:b/>
          <w:color w:val="333333"/>
          <w:sz w:val="19"/>
        </w:rPr>
        <w:t xml:space="preserve">the Add Submission </w:t>
      </w:r>
      <w:r>
        <w:rPr>
          <w:color w:val="333333"/>
          <w:sz w:val="19"/>
        </w:rPr>
        <w:t xml:space="preserve">box, once your submission has been made, you will see a confirmation massage which will state </w:t>
      </w:r>
      <w:r>
        <w:rPr>
          <w:b/>
          <w:color w:val="333333"/>
          <w:sz w:val="19"/>
        </w:rPr>
        <w:t>“Your submission has successfully been uploaded to</w:t>
      </w:r>
      <w:r>
        <w:rPr>
          <w:b/>
          <w:color w:val="333333"/>
          <w:spacing w:val="-13"/>
          <w:sz w:val="19"/>
        </w:rPr>
        <w:t xml:space="preserve"> </w:t>
      </w:r>
      <w:r>
        <w:rPr>
          <w:b/>
          <w:color w:val="333333"/>
          <w:sz w:val="19"/>
        </w:rPr>
        <w:t>Turnitin”</w:t>
      </w:r>
    </w:p>
    <w:p w14:paraId="4159EC76" w14:textId="77777777" w:rsidR="00027BE3" w:rsidRDefault="006B61ED">
      <w:pPr>
        <w:pStyle w:val="ListParagraph"/>
        <w:numPr>
          <w:ilvl w:val="0"/>
          <w:numId w:val="1"/>
        </w:numPr>
        <w:tabs>
          <w:tab w:val="left" w:pos="461"/>
        </w:tabs>
        <w:spacing w:line="239" w:lineRule="exact"/>
        <w:rPr>
          <w:rFonts w:ascii="Carlito"/>
        </w:rPr>
      </w:pPr>
      <w:r>
        <w:rPr>
          <w:color w:val="333333"/>
          <w:sz w:val="19"/>
        </w:rPr>
        <w:t>If you wish to resubmit your assignment, you simply need to follow step</w:t>
      </w:r>
      <w:r>
        <w:rPr>
          <w:color w:val="333333"/>
          <w:spacing w:val="-5"/>
          <w:sz w:val="19"/>
        </w:rPr>
        <w:t xml:space="preserve"> </w:t>
      </w:r>
      <w:r>
        <w:rPr>
          <w:color w:val="333333"/>
          <w:sz w:val="19"/>
        </w:rPr>
        <w:t>3.</w:t>
      </w:r>
    </w:p>
    <w:sectPr w:rsidR="00027BE3">
      <w:type w:val="continuous"/>
      <w:pgSz w:w="11910" w:h="16840"/>
      <w:pgMar w:top="1520" w:right="14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FC2619"/>
    <w:multiLevelType w:val="hybridMultilevel"/>
    <w:tmpl w:val="9B0CBB46"/>
    <w:lvl w:ilvl="0" w:tplc="EFA665DE">
      <w:start w:val="1"/>
      <w:numFmt w:val="decimal"/>
      <w:lvlText w:val="%1."/>
      <w:lvlJc w:val="left"/>
      <w:pPr>
        <w:ind w:left="460" w:hanging="361"/>
        <w:jc w:val="left"/>
      </w:pPr>
      <w:rPr>
        <w:rFonts w:ascii="Arial" w:eastAsia="Arial" w:hAnsi="Arial" w:cs="Arial" w:hint="default"/>
        <w:color w:val="333333"/>
        <w:w w:val="99"/>
        <w:sz w:val="19"/>
        <w:szCs w:val="19"/>
        <w:lang w:val="en-US" w:eastAsia="en-US" w:bidi="ar-SA"/>
      </w:rPr>
    </w:lvl>
    <w:lvl w:ilvl="1" w:tplc="8CA88A0A">
      <w:numFmt w:val="bullet"/>
      <w:lvlText w:val="•"/>
      <w:lvlJc w:val="left"/>
      <w:pPr>
        <w:ind w:left="1360" w:hanging="361"/>
      </w:pPr>
      <w:rPr>
        <w:rFonts w:hint="default"/>
        <w:lang w:val="en-US" w:eastAsia="en-US" w:bidi="ar-SA"/>
      </w:rPr>
    </w:lvl>
    <w:lvl w:ilvl="2" w:tplc="3266EAC2">
      <w:numFmt w:val="bullet"/>
      <w:lvlText w:val="•"/>
      <w:lvlJc w:val="left"/>
      <w:pPr>
        <w:ind w:left="2261" w:hanging="361"/>
      </w:pPr>
      <w:rPr>
        <w:rFonts w:hint="default"/>
        <w:lang w:val="en-US" w:eastAsia="en-US" w:bidi="ar-SA"/>
      </w:rPr>
    </w:lvl>
    <w:lvl w:ilvl="3" w:tplc="A782B982">
      <w:numFmt w:val="bullet"/>
      <w:lvlText w:val="•"/>
      <w:lvlJc w:val="left"/>
      <w:pPr>
        <w:ind w:left="3161" w:hanging="361"/>
      </w:pPr>
      <w:rPr>
        <w:rFonts w:hint="default"/>
        <w:lang w:val="en-US" w:eastAsia="en-US" w:bidi="ar-SA"/>
      </w:rPr>
    </w:lvl>
    <w:lvl w:ilvl="4" w:tplc="23E8ED54">
      <w:numFmt w:val="bullet"/>
      <w:lvlText w:val="•"/>
      <w:lvlJc w:val="left"/>
      <w:pPr>
        <w:ind w:left="4062" w:hanging="361"/>
      </w:pPr>
      <w:rPr>
        <w:rFonts w:hint="default"/>
        <w:lang w:val="en-US" w:eastAsia="en-US" w:bidi="ar-SA"/>
      </w:rPr>
    </w:lvl>
    <w:lvl w:ilvl="5" w:tplc="39909F0C">
      <w:numFmt w:val="bullet"/>
      <w:lvlText w:val="•"/>
      <w:lvlJc w:val="left"/>
      <w:pPr>
        <w:ind w:left="4963" w:hanging="361"/>
      </w:pPr>
      <w:rPr>
        <w:rFonts w:hint="default"/>
        <w:lang w:val="en-US" w:eastAsia="en-US" w:bidi="ar-SA"/>
      </w:rPr>
    </w:lvl>
    <w:lvl w:ilvl="6" w:tplc="0ED8C9CA">
      <w:numFmt w:val="bullet"/>
      <w:lvlText w:val="•"/>
      <w:lvlJc w:val="left"/>
      <w:pPr>
        <w:ind w:left="5863" w:hanging="361"/>
      </w:pPr>
      <w:rPr>
        <w:rFonts w:hint="default"/>
        <w:lang w:val="en-US" w:eastAsia="en-US" w:bidi="ar-SA"/>
      </w:rPr>
    </w:lvl>
    <w:lvl w:ilvl="7" w:tplc="E1422C1E">
      <w:numFmt w:val="bullet"/>
      <w:lvlText w:val="•"/>
      <w:lvlJc w:val="left"/>
      <w:pPr>
        <w:ind w:left="6764" w:hanging="361"/>
      </w:pPr>
      <w:rPr>
        <w:rFonts w:hint="default"/>
        <w:lang w:val="en-US" w:eastAsia="en-US" w:bidi="ar-SA"/>
      </w:rPr>
    </w:lvl>
    <w:lvl w:ilvl="8" w:tplc="0AD280FE">
      <w:numFmt w:val="bullet"/>
      <w:lvlText w:val="•"/>
      <w:lvlJc w:val="left"/>
      <w:pPr>
        <w:ind w:left="7665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6A964095"/>
    <w:multiLevelType w:val="hybridMultilevel"/>
    <w:tmpl w:val="CAEA1B56"/>
    <w:lvl w:ilvl="0" w:tplc="3BD6D052">
      <w:start w:val="4"/>
      <w:numFmt w:val="decimal"/>
      <w:lvlText w:val="%1."/>
      <w:lvlJc w:val="left"/>
      <w:pPr>
        <w:ind w:left="460" w:hanging="361"/>
        <w:jc w:val="left"/>
      </w:pPr>
      <w:rPr>
        <w:rFonts w:hint="default"/>
        <w:w w:val="99"/>
        <w:lang w:val="en-US" w:eastAsia="en-US" w:bidi="ar-SA"/>
      </w:rPr>
    </w:lvl>
    <w:lvl w:ilvl="1" w:tplc="4F6425C4">
      <w:numFmt w:val="bullet"/>
      <w:lvlText w:val="•"/>
      <w:lvlJc w:val="left"/>
      <w:pPr>
        <w:ind w:left="1360" w:hanging="361"/>
      </w:pPr>
      <w:rPr>
        <w:rFonts w:hint="default"/>
        <w:lang w:val="en-US" w:eastAsia="en-US" w:bidi="ar-SA"/>
      </w:rPr>
    </w:lvl>
    <w:lvl w:ilvl="2" w:tplc="2EA033A8">
      <w:numFmt w:val="bullet"/>
      <w:lvlText w:val="•"/>
      <w:lvlJc w:val="left"/>
      <w:pPr>
        <w:ind w:left="2261" w:hanging="361"/>
      </w:pPr>
      <w:rPr>
        <w:rFonts w:hint="default"/>
        <w:lang w:val="en-US" w:eastAsia="en-US" w:bidi="ar-SA"/>
      </w:rPr>
    </w:lvl>
    <w:lvl w:ilvl="3" w:tplc="378C84B2">
      <w:numFmt w:val="bullet"/>
      <w:lvlText w:val="•"/>
      <w:lvlJc w:val="left"/>
      <w:pPr>
        <w:ind w:left="3161" w:hanging="361"/>
      </w:pPr>
      <w:rPr>
        <w:rFonts w:hint="default"/>
        <w:lang w:val="en-US" w:eastAsia="en-US" w:bidi="ar-SA"/>
      </w:rPr>
    </w:lvl>
    <w:lvl w:ilvl="4" w:tplc="483C886E">
      <w:numFmt w:val="bullet"/>
      <w:lvlText w:val="•"/>
      <w:lvlJc w:val="left"/>
      <w:pPr>
        <w:ind w:left="4062" w:hanging="361"/>
      </w:pPr>
      <w:rPr>
        <w:rFonts w:hint="default"/>
        <w:lang w:val="en-US" w:eastAsia="en-US" w:bidi="ar-SA"/>
      </w:rPr>
    </w:lvl>
    <w:lvl w:ilvl="5" w:tplc="53FC816C">
      <w:numFmt w:val="bullet"/>
      <w:lvlText w:val="•"/>
      <w:lvlJc w:val="left"/>
      <w:pPr>
        <w:ind w:left="4963" w:hanging="361"/>
      </w:pPr>
      <w:rPr>
        <w:rFonts w:hint="default"/>
        <w:lang w:val="en-US" w:eastAsia="en-US" w:bidi="ar-SA"/>
      </w:rPr>
    </w:lvl>
    <w:lvl w:ilvl="6" w:tplc="9B0E1804">
      <w:numFmt w:val="bullet"/>
      <w:lvlText w:val="•"/>
      <w:lvlJc w:val="left"/>
      <w:pPr>
        <w:ind w:left="5863" w:hanging="361"/>
      </w:pPr>
      <w:rPr>
        <w:rFonts w:hint="default"/>
        <w:lang w:val="en-US" w:eastAsia="en-US" w:bidi="ar-SA"/>
      </w:rPr>
    </w:lvl>
    <w:lvl w:ilvl="7" w:tplc="AB9049D4">
      <w:numFmt w:val="bullet"/>
      <w:lvlText w:val="•"/>
      <w:lvlJc w:val="left"/>
      <w:pPr>
        <w:ind w:left="6764" w:hanging="361"/>
      </w:pPr>
      <w:rPr>
        <w:rFonts w:hint="default"/>
        <w:lang w:val="en-US" w:eastAsia="en-US" w:bidi="ar-SA"/>
      </w:rPr>
    </w:lvl>
    <w:lvl w:ilvl="8" w:tplc="D3145822">
      <w:numFmt w:val="bullet"/>
      <w:lvlText w:val="•"/>
      <w:lvlJc w:val="left"/>
      <w:pPr>
        <w:ind w:left="7665" w:hanging="361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swBRFpbmRoamSjpKwanFxZn5eSAFRrUA20ZDBSwAAAA="/>
  </w:docVars>
  <w:rsids>
    <w:rsidRoot w:val="00027BE3"/>
    <w:rsid w:val="00027BE3"/>
    <w:rsid w:val="00670C1F"/>
    <w:rsid w:val="006B61ED"/>
    <w:rsid w:val="008E5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254D0"/>
  <w15:docId w15:val="{CAD3FC36-BD61-4419-9890-BCA0B37A6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Title">
    <w:name w:val="Title"/>
    <w:basedOn w:val="Normal"/>
    <w:uiPriority w:val="1"/>
    <w:qFormat/>
    <w:pPr>
      <w:spacing w:before="69"/>
      <w:ind w:left="145"/>
    </w:pPr>
    <w:rPr>
      <w:rFonts w:ascii="Carlito" w:eastAsia="Carlito" w:hAnsi="Carlito" w:cs="Carlito"/>
    </w:rPr>
  </w:style>
  <w:style w:type="paragraph" w:styleId="ListParagraph">
    <w:name w:val="List Paragraph"/>
    <w:basedOn w:val="Normal"/>
    <w:uiPriority w:val="1"/>
    <w:qFormat/>
    <w:pPr>
      <w:ind w:left="46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07</Words>
  <Characters>613</Characters>
  <Application>Microsoft Office Word</Application>
  <DocSecurity>0</DocSecurity>
  <Lines>5</Lines>
  <Paragraphs>1</Paragraphs>
  <ScaleCrop>false</ScaleCrop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ulic</dc:creator>
  <cp:lastModifiedBy>Imran Khan</cp:lastModifiedBy>
  <cp:revision>3</cp:revision>
  <dcterms:created xsi:type="dcterms:W3CDTF">2020-11-05T17:48:00Z</dcterms:created>
  <dcterms:modified xsi:type="dcterms:W3CDTF">2020-11-12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11-05T00:00:00Z</vt:filetime>
  </property>
</Properties>
</file>